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07DA3A0E" w14:textId="77777777" w:rsidR="00AD3519" w:rsidRDefault="00AD351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3D4169BD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1825B5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redmetu zákazky vyjadrená v EUR bez DPH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10DDE57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 w:rsidR="00AA52F0">
        <w:rPr>
          <w:rFonts w:ascii="Arial Narrow" w:hAnsi="Arial Narrow"/>
          <w:sz w:val="22"/>
          <w:szCs w:val="22"/>
        </w:rPr>
        <w:t>ča podľa prílohy č. 3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 xml:space="preserve">uke uchádzača podľa prílohy č. </w:t>
      </w:r>
      <w:r w:rsidR="00AA52F0">
        <w:rPr>
          <w:rFonts w:ascii="Arial Narrow" w:hAnsi="Arial Narrow"/>
          <w:sz w:val="22"/>
          <w:szCs w:val="22"/>
        </w:rPr>
        <w:t>3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0F5FC3B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>Celková  cena za dodanie predmetu zákazky vyjadrená v EUR bez DPH:</w:t>
      </w:r>
    </w:p>
    <w:p w14:paraId="74C32233" w14:textId="0057AA8F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</w:t>
      </w:r>
      <w:r w:rsidR="00AD3519">
        <w:rPr>
          <w:rFonts w:ascii="Arial Narrow" w:eastAsia="Calibri" w:hAnsi="Arial Narrow"/>
          <w:sz w:val="22"/>
          <w:szCs w:val="22"/>
          <w:lang w:eastAsia="sk-SK"/>
        </w:rPr>
        <w:t>ý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 w:rsidR="00AD3519">
        <w:rPr>
          <w:rFonts w:ascii="Arial Narrow" w:eastAsia="Calibri" w:hAnsi="Arial Narrow"/>
          <w:sz w:val="22"/>
          <w:szCs w:val="22"/>
          <w:lang w:eastAsia="sk-SK"/>
        </w:rPr>
        <w:t>o</w:t>
      </w:r>
      <w:r>
        <w:rPr>
          <w:rFonts w:ascii="Arial Narrow" w:eastAsia="Calibri" w:hAnsi="Arial Narrow"/>
          <w:sz w:val="22"/>
          <w:szCs w:val="22"/>
          <w:lang w:eastAsia="sk-SK"/>
        </w:rPr>
        <w:t>k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t.j. úspešnú ponuku, odporučí komisia na vyhodnotenie ponúk, verejnému obstarávateľovi prijať.</w:t>
      </w:r>
    </w:p>
    <w:p w14:paraId="066DAFEA" w14:textId="0A6A0F95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t.j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28EE8F53" w14:textId="62FD2CE1" w:rsidR="00AD3519" w:rsidRPr="00AD3519" w:rsidRDefault="00D07A49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i/>
          <w:sz w:val="22"/>
          <w:szCs w:val="22"/>
        </w:rPr>
      </w:pPr>
      <w:r w:rsidRPr="00D07A49">
        <w:rPr>
          <w:rFonts w:ascii="Arial Narrow" w:hAnsi="Arial Narrow"/>
          <w:i/>
          <w:sz w:val="22"/>
          <w:szCs w:val="22"/>
        </w:rPr>
        <w:t xml:space="preserve">Celková najnižšia cena vyjadrená v EUR bez DPH pri </w:t>
      </w:r>
      <w:r w:rsidR="00AA52F0">
        <w:rPr>
          <w:rFonts w:ascii="Arial Narrow" w:hAnsi="Arial Narrow"/>
          <w:i/>
          <w:sz w:val="22"/>
          <w:szCs w:val="22"/>
        </w:rPr>
        <w:t>položke č. 1</w:t>
      </w:r>
      <w:bookmarkStart w:id="0" w:name="_GoBack"/>
      <w:bookmarkEnd w:id="0"/>
    </w:p>
    <w:p w14:paraId="1C02C39D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7C9717B" w14:textId="77777777" w:rsidR="00336972" w:rsidRDefault="00336972" w:rsidP="007C6581">
      <w:r>
        <w:separator/>
      </w:r>
    </w:p>
  </w:endnote>
  <w:endnote w:type="continuationSeparator" w:id="0">
    <w:p w14:paraId="5B04B28C" w14:textId="77777777" w:rsidR="00336972" w:rsidRDefault="00336972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6F97928" w14:textId="77777777" w:rsidR="00336972" w:rsidRDefault="00336972" w:rsidP="007C6581">
      <w:r>
        <w:separator/>
      </w:r>
    </w:p>
  </w:footnote>
  <w:footnote w:type="continuationSeparator" w:id="0">
    <w:p w14:paraId="26A10797" w14:textId="77777777" w:rsidR="00336972" w:rsidRDefault="00336972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0CF734" w14:textId="49F4414D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A155E2">
      <w:rPr>
        <w:rFonts w:ascii="Arial Narrow" w:hAnsi="Arial Narrow"/>
        <w:lang w:val="sk-SK"/>
      </w:rPr>
      <w:t>4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na vyhodnotenie ponúk, pravidlá jeho </w:t>
    </w:r>
  </w:p>
  <w:p w14:paraId="5608341B" w14:textId="6251D617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6972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C10EC"/>
    <w:rsid w:val="004C132F"/>
    <w:rsid w:val="004C75D4"/>
    <w:rsid w:val="004D2514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36C4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55E2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52F0"/>
    <w:rsid w:val="00AA6208"/>
    <w:rsid w:val="00AC1B98"/>
    <w:rsid w:val="00AC780D"/>
    <w:rsid w:val="00AD259F"/>
    <w:rsid w:val="00AD3519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4CE33B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Lis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Lis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24</Words>
  <Characters>1852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19-07-12T11:07:00Z</cp:lastPrinted>
  <dcterms:created xsi:type="dcterms:W3CDTF">2022-05-11T11:00:00Z</dcterms:created>
  <dcterms:modified xsi:type="dcterms:W3CDTF">2022-05-14T18:20:00Z</dcterms:modified>
</cp:coreProperties>
</file>